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2DCB3" w14:textId="4365CC3D" w:rsidR="00193A23" w:rsidRDefault="007C209F">
      <w:r>
        <w:t>SDEV 300 - Building Secure Python Applications</w:t>
      </w:r>
    </w:p>
    <w:p w14:paraId="33591A00" w14:textId="4392D9DB" w:rsidR="007C209F" w:rsidRDefault="007C209F">
      <w:r>
        <w:t>Christopher Stoner</w:t>
      </w:r>
    </w:p>
    <w:p w14:paraId="73BC7F1F" w14:textId="0DBEAF53" w:rsidR="007C209F" w:rsidRDefault="007C209F">
      <w:r>
        <w:t>Lab3</w:t>
      </w:r>
    </w:p>
    <w:p w14:paraId="6758C35D" w14:textId="534BBA2D" w:rsidR="00611E4C" w:rsidRDefault="00611E4C"/>
    <w:p w14:paraId="1B321FB3" w14:textId="67549541" w:rsidR="00611E4C" w:rsidRDefault="00611E4C">
      <w:proofErr w:type="spellStart"/>
      <w:r>
        <w:t>pylint</w:t>
      </w:r>
      <w:proofErr w:type="spellEnd"/>
      <w:r>
        <w:t xml:space="preserve"> test results:</w:t>
      </w:r>
    </w:p>
    <w:p w14:paraId="4C824732" w14:textId="32EEC56B" w:rsidR="00EE1103" w:rsidRDefault="00193A23">
      <w:r w:rsidRPr="00193A23">
        <w:drawing>
          <wp:inline distT="0" distB="0" distL="0" distR="0" wp14:anchorId="1645BD3D" wp14:editId="7FB99393">
            <wp:extent cx="5943600" cy="112141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85571" w14:textId="103290C3" w:rsidR="00611E4C" w:rsidRDefault="00611E4C">
      <w:r>
        <w:t xml:space="preserve">Too many arguments made in reference to the State class that </w:t>
      </w:r>
      <w:r w:rsidR="00A037AA">
        <w:t>required, name, capital, population, flower, and flower image path</w:t>
      </w:r>
      <w:r w:rsidR="003F264F">
        <w:t>.</w:t>
      </w:r>
    </w:p>
    <w:p w14:paraId="7EE84707" w14:textId="3723ECEC" w:rsidR="003F264F" w:rsidRDefault="003C18F0">
      <w:r>
        <w:t xml:space="preserve">SOLUTION: </w:t>
      </w:r>
      <w:r w:rsidR="00E44D85">
        <w:t>Could condense down some arguments by</w:t>
      </w:r>
      <w:r w:rsidR="00D36F1C">
        <w:t xml:space="preserve"> making a list out of the items, [</w:t>
      </w:r>
      <w:r w:rsidR="007A28C0">
        <w:t>name, capital,</w:t>
      </w:r>
      <w:r w:rsidR="00862937">
        <w:t xml:space="preserve"> population, </w:t>
      </w:r>
      <w:r w:rsidR="007A28C0">
        <w:t xml:space="preserve">flower]. So, it has the appearance of just </w:t>
      </w:r>
      <w:r w:rsidR="00862937">
        <w:t>2</w:t>
      </w:r>
      <w:r w:rsidR="00436FE3">
        <w:t xml:space="preserve"> arguments.</w:t>
      </w:r>
      <w:r w:rsidR="00D36F1C">
        <w:t xml:space="preserve"> </w:t>
      </w:r>
    </w:p>
    <w:p w14:paraId="2E278809" w14:textId="423FB156" w:rsidR="003F264F" w:rsidRDefault="003F264F">
      <w:r>
        <w:t xml:space="preserve">Too many locals made in reference </w:t>
      </w:r>
      <w:r w:rsidR="003858E0">
        <w:t xml:space="preserve">to initialize </w:t>
      </w:r>
      <w:r w:rsidR="0037657B">
        <w:t>every state</w:t>
      </w:r>
    </w:p>
    <w:p w14:paraId="2083092F" w14:textId="251D9694" w:rsidR="00D84E33" w:rsidRDefault="00D84E33">
      <w:r>
        <w:t xml:space="preserve">Too many statements </w:t>
      </w:r>
      <w:r w:rsidR="00945ECF">
        <w:t>in reference to initialize every state</w:t>
      </w:r>
    </w:p>
    <w:p w14:paraId="7B267F3C" w14:textId="0EEC07FA" w:rsidR="00E26DF5" w:rsidRDefault="00E26DF5"/>
    <w:p w14:paraId="44FC72A1" w14:textId="524066D2" w:rsidR="00095497" w:rsidRDefault="00E26DF5">
      <w:r>
        <w:t>Test Case Spreadsheet:</w:t>
      </w:r>
    </w:p>
    <w:bookmarkStart w:id="0" w:name="_MON_1710317639"/>
    <w:bookmarkEnd w:id="0"/>
    <w:p w14:paraId="0DC73366" w14:textId="717D8E79" w:rsidR="00095497" w:rsidRDefault="00DF50DF">
      <w:r>
        <w:object w:dxaOrig="10726" w:dyaOrig="4369" w14:anchorId="327795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1" type="#_x0000_t75" style="width:495.65pt;height:234.4pt" o:ole="">
            <v:imagedata r:id="rId5" o:title=""/>
          </v:shape>
          <o:OLEObject Type="Embed" ProgID="Excel.Sheet.12" ShapeID="_x0000_i1111" DrawAspect="Content" ObjectID="_1710318779" r:id="rId6"/>
        </w:object>
      </w:r>
    </w:p>
    <w:sectPr w:rsidR="000954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sDCyNDI3NjY2NLBU0lEKTi0uzszPAykwrAUAQnVj+SwAAAA="/>
  </w:docVars>
  <w:rsids>
    <w:rsidRoot w:val="00F1335F"/>
    <w:rsid w:val="00095497"/>
    <w:rsid w:val="00193A23"/>
    <w:rsid w:val="002C462C"/>
    <w:rsid w:val="003213A9"/>
    <w:rsid w:val="0037657B"/>
    <w:rsid w:val="003858E0"/>
    <w:rsid w:val="003C18F0"/>
    <w:rsid w:val="003F264F"/>
    <w:rsid w:val="00436FE3"/>
    <w:rsid w:val="00611E4C"/>
    <w:rsid w:val="007A28C0"/>
    <w:rsid w:val="007C209F"/>
    <w:rsid w:val="00862937"/>
    <w:rsid w:val="008B78A4"/>
    <w:rsid w:val="00945ECF"/>
    <w:rsid w:val="00A037AA"/>
    <w:rsid w:val="00B7385F"/>
    <w:rsid w:val="00D36F1C"/>
    <w:rsid w:val="00D84E33"/>
    <w:rsid w:val="00DF50DF"/>
    <w:rsid w:val="00E26DF5"/>
    <w:rsid w:val="00E44D85"/>
    <w:rsid w:val="00EE1103"/>
    <w:rsid w:val="00F13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58793"/>
  <w15:chartTrackingRefBased/>
  <w15:docId w15:val="{40E601C5-E6BB-4727-BB21-BAA703E6C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toner</dc:creator>
  <cp:keywords/>
  <dc:description/>
  <cp:lastModifiedBy>Christopher Stoner</cp:lastModifiedBy>
  <cp:revision>24</cp:revision>
  <dcterms:created xsi:type="dcterms:W3CDTF">2022-04-01T17:38:00Z</dcterms:created>
  <dcterms:modified xsi:type="dcterms:W3CDTF">2022-04-01T18:46:00Z</dcterms:modified>
</cp:coreProperties>
</file>